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0C7E1" w14:textId="595942C8" w:rsidR="000536EB" w:rsidRDefault="00BA7006" w:rsidP="00C3033C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C3033C">
        <w:rPr>
          <w:rFonts w:cs="B Titr" w:hint="cs"/>
          <w:sz w:val="24"/>
          <w:szCs w:val="24"/>
          <w:rtl/>
        </w:rPr>
        <w:t>سعید بهشت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6EF36682" w:rsidR="0084311A" w:rsidRDefault="00BA7006" w:rsidP="00C3033C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C3033C">
        <w:rPr>
          <w:rFonts w:cs="B Titr" w:hint="cs"/>
          <w:sz w:val="24"/>
          <w:szCs w:val="24"/>
          <w:rtl/>
        </w:rPr>
        <w:t>22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6AD1765A" w:rsidR="000536EB" w:rsidRDefault="00BA7006" w:rsidP="00BE1D75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</w:t>
      </w:r>
      <w:r w:rsidR="00C3033C">
        <w:rPr>
          <w:rFonts w:cs="B Titr" w:hint="cs"/>
          <w:sz w:val="24"/>
          <w:szCs w:val="24"/>
          <w:rtl/>
        </w:rPr>
        <w:t>2</w:t>
      </w:r>
      <w:r w:rsidR="00BE1D75">
        <w:rPr>
          <w:rFonts w:cs="B Titr" w:hint="cs"/>
          <w:sz w:val="24"/>
          <w:szCs w:val="24"/>
          <w:rtl/>
        </w:rPr>
        <w:t>8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6372F68C" w:rsidR="00BA7006" w:rsidRPr="00BA7006" w:rsidRDefault="00BA7006" w:rsidP="00C3033C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C3033C">
        <w:rPr>
          <w:rFonts w:cs="B Titr" w:hint="cs"/>
          <w:sz w:val="24"/>
          <w:szCs w:val="24"/>
          <w:rtl/>
        </w:rPr>
        <w:t>3</w:t>
      </w:r>
    </w:p>
    <w:p w14:paraId="44791638" w14:textId="0F5532BB" w:rsidR="00C3033C" w:rsidRPr="001B2CC0" w:rsidRDefault="001B2CC0" w:rsidP="00C3033C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</w:t>
      </w:r>
      <w:r w:rsidR="001F0615">
        <w:rPr>
          <w:rFonts w:cs="B Titr" w:hint="cs"/>
          <w:sz w:val="24"/>
          <w:szCs w:val="24"/>
          <w:rtl/>
        </w:rPr>
        <w:t xml:space="preserve">: </w:t>
      </w:r>
      <w:r w:rsidR="00AC0628">
        <w:rPr>
          <w:rFonts w:cs="B Titr" w:hint="cs"/>
          <w:sz w:val="24"/>
          <w:szCs w:val="24"/>
          <w:rtl/>
        </w:rPr>
        <w:t xml:space="preserve"> </w:t>
      </w:r>
      <w:r w:rsidR="00ED6382">
        <w:rPr>
          <w:rFonts w:cs="B Titr" w:hint="cs"/>
          <w:sz w:val="24"/>
          <w:szCs w:val="24"/>
          <w:rtl/>
        </w:rPr>
        <w:t xml:space="preserve"> 3 </w:t>
      </w:r>
      <w:r w:rsidR="00C3033C">
        <w:rPr>
          <w:rFonts w:cs="B Titr" w:hint="cs"/>
          <w:sz w:val="24"/>
          <w:szCs w:val="24"/>
          <w:rtl/>
        </w:rPr>
        <w:t>ساعت</w:t>
      </w:r>
    </w:p>
    <w:p w14:paraId="766DBDBD" w14:textId="5EA2FA39" w:rsidR="00C3033C" w:rsidRDefault="00BE1D75" w:rsidP="00C3033C">
      <w:pPr>
        <w:shd w:val="clear" w:color="auto" w:fill="D9D9D9" w:themeFill="background1" w:themeFillShade="D9"/>
        <w:bidi/>
        <w:rPr>
          <w:rFonts w:cs="B Titr"/>
          <w:b/>
          <w:bCs/>
          <w:color w:val="000000" w:themeColor="text1"/>
          <w:sz w:val="32"/>
          <w:szCs w:val="32"/>
        </w:rPr>
      </w:pPr>
      <w:r>
        <w:rPr>
          <w:rFonts w:cs="B Titr"/>
          <w:b/>
          <w:bCs/>
          <w:color w:val="000000" w:themeColor="text1"/>
          <w:sz w:val="32"/>
          <w:szCs w:val="32"/>
        </w:rPr>
        <w:t>-1</w:t>
      </w:r>
      <w:r>
        <w:rPr>
          <w:rFonts w:cs="B Titr" w:hint="cs"/>
          <w:b/>
          <w:bCs/>
          <w:color w:val="000000" w:themeColor="text1"/>
          <w:sz w:val="32"/>
          <w:szCs w:val="32"/>
          <w:rtl/>
        </w:rPr>
        <w:t xml:space="preserve">مطالعه کتابخانه </w:t>
      </w:r>
      <w:proofErr w:type="spellStart"/>
      <w:r>
        <w:rPr>
          <w:rFonts w:cs="B Titr"/>
          <w:b/>
          <w:bCs/>
          <w:color w:val="000000" w:themeColor="text1"/>
          <w:sz w:val="32"/>
          <w:szCs w:val="32"/>
        </w:rPr>
        <w:t>pytorch</w:t>
      </w:r>
      <w:proofErr w:type="spellEnd"/>
    </w:p>
    <w:p w14:paraId="2D664FCC" w14:textId="607198F3" w:rsidR="00BE1D75" w:rsidRDefault="00BE1D75" w:rsidP="00BE1D75">
      <w:pPr>
        <w:shd w:val="clear" w:color="auto" w:fill="D9D9D9" w:themeFill="background1" w:themeFillShade="D9"/>
        <w:bidi/>
        <w:rPr>
          <w:rFonts w:cs="B Titr"/>
          <w:b/>
          <w:bCs/>
          <w:color w:val="000000" w:themeColor="text1"/>
          <w:sz w:val="32"/>
          <w:szCs w:val="32"/>
        </w:rPr>
      </w:pPr>
      <w:r>
        <w:rPr>
          <w:rFonts w:cs="B Titr" w:hint="cs"/>
          <w:b/>
          <w:bCs/>
          <w:color w:val="000000" w:themeColor="text1"/>
          <w:sz w:val="32"/>
          <w:szCs w:val="32"/>
          <w:rtl/>
        </w:rPr>
        <w:t xml:space="preserve">2- مطالعه کتابخانه </w:t>
      </w:r>
      <w:r>
        <w:rPr>
          <w:rFonts w:cs="B Titr"/>
          <w:b/>
          <w:bCs/>
          <w:color w:val="000000" w:themeColor="text1"/>
          <w:sz w:val="32"/>
          <w:szCs w:val="32"/>
        </w:rPr>
        <w:t>pandas</w:t>
      </w:r>
    </w:p>
    <w:p w14:paraId="010585A3" w14:textId="67455F54" w:rsidR="00BE1D75" w:rsidRPr="00C3033C" w:rsidRDefault="00BE1D75" w:rsidP="00BE1D75">
      <w:pPr>
        <w:shd w:val="clear" w:color="auto" w:fill="D9D9D9" w:themeFill="background1" w:themeFillShade="D9"/>
        <w:bidi/>
        <w:rPr>
          <w:rFonts w:cs="B Titr" w:hint="cs"/>
          <w:color w:val="FF0000"/>
          <w:sz w:val="24"/>
          <w:szCs w:val="24"/>
          <w:rtl/>
        </w:rPr>
      </w:pPr>
      <w:r>
        <w:rPr>
          <w:rFonts w:cs="B Titr" w:hint="cs"/>
          <w:b/>
          <w:bCs/>
          <w:color w:val="000000" w:themeColor="text1"/>
          <w:sz w:val="32"/>
          <w:szCs w:val="32"/>
          <w:rtl/>
        </w:rPr>
        <w:t>3-تماشای دو فیلم  ماشین لرنینگ</w:t>
      </w:r>
    </w:p>
    <w:p w14:paraId="1E85253E" w14:textId="77777777" w:rsidR="00C3033C" w:rsidRDefault="00C3033C" w:rsidP="00C3033C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</w:p>
    <w:p w14:paraId="157C0EF3" w14:textId="77777777" w:rsidR="00C3033C" w:rsidRDefault="00C3033C" w:rsidP="00C3033C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</w:p>
    <w:p w14:paraId="7F5DFC8B" w14:textId="74F27B96" w:rsidR="001B2CC0" w:rsidRPr="001B2CC0" w:rsidRDefault="001B2CC0" w:rsidP="00C3033C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.</w:t>
      </w:r>
      <w:r w:rsidR="00ED6382">
        <w:rPr>
          <w:rFonts w:cs="B Titr" w:hint="cs"/>
          <w:sz w:val="24"/>
          <w:szCs w:val="24"/>
          <w:rtl/>
        </w:rPr>
        <w:t>3</w:t>
      </w:r>
      <w:r w:rsidR="000536EB">
        <w:rPr>
          <w:rFonts w:cs="B Titr" w:hint="cs"/>
          <w:sz w:val="24"/>
          <w:szCs w:val="24"/>
          <w:rtl/>
        </w:rPr>
        <w:t>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6A6E53C0" w14:textId="1CCFE655" w:rsidR="00BE1D75" w:rsidRPr="00BE1D75" w:rsidRDefault="001B2CC0" w:rsidP="00BE1D75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="00ED6382">
        <w:rPr>
          <w:rFonts w:cs="B Titr"/>
          <w:sz w:val="24"/>
          <w:szCs w:val="24"/>
          <w:rtl/>
        </w:rPr>
        <w:t xml:space="preserve"> فرد</w:t>
      </w:r>
    </w:p>
    <w:p w14:paraId="73BC0FCB" w14:textId="49E71208" w:rsidR="00BE1D75" w:rsidRDefault="00BE1D75" w:rsidP="00BE1D75">
      <w:pPr>
        <w:pStyle w:val="ListParagraph"/>
        <w:numPr>
          <w:ilvl w:val="0"/>
          <w:numId w:val="9"/>
        </w:numPr>
        <w:shd w:val="clear" w:color="auto" w:fill="BFBFBF" w:themeFill="background1" w:themeFillShade="BF"/>
        <w:bidi/>
        <w:rPr>
          <w:rFonts w:cs="B Titr"/>
          <w:color w:val="404040" w:themeColor="text1" w:themeTint="BF"/>
          <w:sz w:val="32"/>
          <w:szCs w:val="32"/>
          <w:shd w:val="clear" w:color="auto" w:fill="BFBFBF" w:themeFill="background1" w:themeFillShade="BF"/>
        </w:rPr>
      </w:pPr>
      <w:r>
        <w:rPr>
          <w:rFonts w:cs="B Titr" w:hint="cs"/>
          <w:color w:val="404040" w:themeColor="text1" w:themeTint="BF"/>
          <w:sz w:val="32"/>
          <w:szCs w:val="32"/>
          <w:shd w:val="clear" w:color="auto" w:fill="BFBFBF" w:themeFill="background1" w:themeFillShade="BF"/>
          <w:rtl/>
        </w:rPr>
        <w:t>شرکت در جلسه</w:t>
      </w:r>
    </w:p>
    <w:p w14:paraId="40AB90C0" w14:textId="3CA1D429" w:rsidR="00BE1D75" w:rsidRDefault="00BE1D75" w:rsidP="00BE1D75">
      <w:pPr>
        <w:pStyle w:val="ListParagraph"/>
        <w:numPr>
          <w:ilvl w:val="0"/>
          <w:numId w:val="9"/>
        </w:numPr>
        <w:shd w:val="clear" w:color="auto" w:fill="BFBFBF" w:themeFill="background1" w:themeFillShade="BF"/>
        <w:bidi/>
        <w:rPr>
          <w:rFonts w:cs="B Titr"/>
          <w:color w:val="404040" w:themeColor="text1" w:themeTint="BF"/>
          <w:sz w:val="32"/>
          <w:szCs w:val="32"/>
          <w:shd w:val="clear" w:color="auto" w:fill="BFBFBF" w:themeFill="background1" w:themeFillShade="BF"/>
        </w:rPr>
      </w:pPr>
      <w:r>
        <w:rPr>
          <w:rFonts w:cs="B Titr" w:hint="cs"/>
          <w:color w:val="404040" w:themeColor="text1" w:themeTint="BF"/>
          <w:sz w:val="32"/>
          <w:szCs w:val="32"/>
          <w:shd w:val="clear" w:color="auto" w:fill="BFBFBF" w:themeFill="background1" w:themeFillShade="BF"/>
          <w:rtl/>
        </w:rPr>
        <w:t>بازبینی کد های مربوط به دیتا  و ارسال پول ریکوعست دوباره</w:t>
      </w:r>
    </w:p>
    <w:p w14:paraId="203337F4" w14:textId="4C554925" w:rsidR="00BE1D75" w:rsidRPr="00BE1D75" w:rsidRDefault="00BE1D75" w:rsidP="00BE1D75">
      <w:pPr>
        <w:pStyle w:val="ListParagraph"/>
        <w:numPr>
          <w:ilvl w:val="0"/>
          <w:numId w:val="9"/>
        </w:numPr>
        <w:shd w:val="clear" w:color="auto" w:fill="BFBFBF" w:themeFill="background1" w:themeFillShade="BF"/>
        <w:bidi/>
        <w:rPr>
          <w:rFonts w:cs="B Titr"/>
          <w:color w:val="404040" w:themeColor="text1" w:themeTint="BF"/>
          <w:sz w:val="32"/>
          <w:szCs w:val="32"/>
          <w:shd w:val="clear" w:color="auto" w:fill="BFBFBF" w:themeFill="background1" w:themeFillShade="BF"/>
          <w:rtl/>
        </w:rPr>
      </w:pPr>
      <w:r>
        <w:rPr>
          <w:rFonts w:cs="B Titr" w:hint="cs"/>
          <w:color w:val="404040" w:themeColor="text1" w:themeTint="BF"/>
          <w:sz w:val="32"/>
          <w:szCs w:val="32"/>
          <w:shd w:val="clear" w:color="auto" w:fill="BFBFBF" w:themeFill="background1" w:themeFillShade="BF"/>
          <w:rtl/>
        </w:rPr>
        <w:t>مطالعه و تحقیق در باب احداث شرکت ها در چین ،آمریکا و اروپا  و پیام جهت ارسال مطالب مربوط به این تسک.</w:t>
      </w:r>
    </w:p>
    <w:p w14:paraId="4EB70E83" w14:textId="77777777" w:rsidR="00BE1D75" w:rsidRDefault="00BE1D75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</w:p>
    <w:p w14:paraId="2DF1127D" w14:textId="77777777" w:rsidR="00BE1D75" w:rsidRDefault="00BE1D75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</w:p>
    <w:p w14:paraId="1BC3BF87" w14:textId="77777777" w:rsidR="00BE1D75" w:rsidRDefault="00BE1D75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</w:p>
    <w:p w14:paraId="2A41D6F3" w14:textId="77777777" w:rsidR="00BE1D75" w:rsidRDefault="00BE1D75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</w:p>
    <w:p w14:paraId="3A7C9B96" w14:textId="77777777" w:rsidR="00BE1D75" w:rsidRDefault="00BE1D75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  <w:bookmarkStart w:id="0" w:name="_GoBack"/>
      <w:bookmarkEnd w:id="0"/>
    </w:p>
    <w:p w14:paraId="42F3F956" w14:textId="77777777" w:rsidR="00BE1D75" w:rsidRDefault="00BE1D75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shd w:val="clear" w:color="auto" w:fill="BFBFBF" w:themeFill="background1" w:themeFillShade="BF"/>
          <w:rtl/>
        </w:rPr>
      </w:pPr>
    </w:p>
    <w:p w14:paraId="4A34B86D" w14:textId="596997DE" w:rsidR="000536EB" w:rsidRDefault="000536EB" w:rsidP="00BE1D75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F88DDDF" w14:textId="0C54EDE8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5312AE0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و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C3347A" w14:textId="77777777" w:rsidR="00953484" w:rsidRDefault="00953484" w:rsidP="001B2CC0">
      <w:pPr>
        <w:spacing w:after="0" w:line="240" w:lineRule="auto"/>
      </w:pPr>
      <w:r>
        <w:separator/>
      </w:r>
    </w:p>
  </w:endnote>
  <w:endnote w:type="continuationSeparator" w:id="0">
    <w:p w14:paraId="3188715B" w14:textId="77777777" w:rsidR="00953484" w:rsidRDefault="00953484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Titr">
    <w:altName w:val="Arial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884A4F1" w14:textId="77777777" w:rsidR="00953484" w:rsidRDefault="00953484" w:rsidP="001B2CC0">
      <w:pPr>
        <w:spacing w:after="0" w:line="240" w:lineRule="auto"/>
      </w:pPr>
      <w:r>
        <w:separator/>
      </w:r>
    </w:p>
  </w:footnote>
  <w:footnote w:type="continuationSeparator" w:id="0">
    <w:p w14:paraId="0C718E5A" w14:textId="77777777" w:rsidR="00953484" w:rsidRDefault="00953484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EDF2E2" w14:textId="5B80E7E4" w:rsidR="000536EB" w:rsidRDefault="00953484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2050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D962DB" w14:textId="52371D6C" w:rsidR="000536EB" w:rsidRDefault="00953484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2051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74207F" w14:textId="1F37DACE" w:rsidR="000536EB" w:rsidRDefault="00953484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2049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D61BA7"/>
    <w:multiLevelType w:val="hybridMultilevel"/>
    <w:tmpl w:val="906A95C2"/>
    <w:lvl w:ilvl="0" w:tplc="2140E25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9010CF"/>
    <w:multiLevelType w:val="hybridMultilevel"/>
    <w:tmpl w:val="30603B4C"/>
    <w:lvl w:ilvl="0" w:tplc="2D2661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452ED3"/>
    <w:multiLevelType w:val="hybridMultilevel"/>
    <w:tmpl w:val="352A0A46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8"/>
  </w:num>
  <w:num w:numId="4">
    <w:abstractNumId w:val="6"/>
  </w:num>
  <w:num w:numId="5">
    <w:abstractNumId w:val="0"/>
  </w:num>
  <w:num w:numId="6">
    <w:abstractNumId w:val="7"/>
  </w:num>
  <w:num w:numId="7">
    <w:abstractNumId w:val="2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536EB"/>
    <w:rsid w:val="00103AB1"/>
    <w:rsid w:val="00110F26"/>
    <w:rsid w:val="00127814"/>
    <w:rsid w:val="001441AB"/>
    <w:rsid w:val="001A0D01"/>
    <w:rsid w:val="001B2CC0"/>
    <w:rsid w:val="001F0615"/>
    <w:rsid w:val="001F5E81"/>
    <w:rsid w:val="00213650"/>
    <w:rsid w:val="002C2E2B"/>
    <w:rsid w:val="00342E0D"/>
    <w:rsid w:val="003E0CA4"/>
    <w:rsid w:val="00435DF0"/>
    <w:rsid w:val="00480390"/>
    <w:rsid w:val="004B7F36"/>
    <w:rsid w:val="004D5D42"/>
    <w:rsid w:val="005235AD"/>
    <w:rsid w:val="005254B7"/>
    <w:rsid w:val="00560757"/>
    <w:rsid w:val="005A399D"/>
    <w:rsid w:val="006B2491"/>
    <w:rsid w:val="006C4112"/>
    <w:rsid w:val="00767A3E"/>
    <w:rsid w:val="007D31FC"/>
    <w:rsid w:val="007F31C9"/>
    <w:rsid w:val="0084311A"/>
    <w:rsid w:val="00882A55"/>
    <w:rsid w:val="00900AE1"/>
    <w:rsid w:val="009055E0"/>
    <w:rsid w:val="00953484"/>
    <w:rsid w:val="009E46EC"/>
    <w:rsid w:val="009F44BE"/>
    <w:rsid w:val="00A9026D"/>
    <w:rsid w:val="00AC0628"/>
    <w:rsid w:val="00B07B9C"/>
    <w:rsid w:val="00B41CC4"/>
    <w:rsid w:val="00BA7006"/>
    <w:rsid w:val="00BD0A66"/>
    <w:rsid w:val="00BE1D75"/>
    <w:rsid w:val="00C3033C"/>
    <w:rsid w:val="00CB74B2"/>
    <w:rsid w:val="00D03ED9"/>
    <w:rsid w:val="00D22467"/>
    <w:rsid w:val="00E32EEC"/>
    <w:rsid w:val="00EA1ECC"/>
    <w:rsid w:val="00ED6382"/>
    <w:rsid w:val="00EF6840"/>
    <w:rsid w:val="00F51EBD"/>
    <w:rsid w:val="00FD7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36EB"/>
    <w:rPr>
      <w:lang w:bidi="fa-I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Saeed Beheshti</cp:lastModifiedBy>
  <cp:revision>4</cp:revision>
  <cp:lastPrinted>2025-06-03T16:17:00Z</cp:lastPrinted>
  <dcterms:created xsi:type="dcterms:W3CDTF">2025-07-16T08:21:00Z</dcterms:created>
  <dcterms:modified xsi:type="dcterms:W3CDTF">2025-07-19T14:46:00Z</dcterms:modified>
</cp:coreProperties>
</file>